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Татьяна Сокол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636940"/>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636940"/>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5805"/>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5805"/>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8858"/>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8858"/>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6221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6221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9709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9709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68212"/>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68212"/>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20369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20369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4449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4449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677423"/>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677423"/>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16018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16018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Татьяна Соколова</dc:creator>
  <dc:language>ru-RU</dc:language>
  <cp:keywords/>
  <dcterms:created xsi:type="dcterms:W3CDTF">2025-02-11T12:57:41Z</dcterms:created>
  <dcterms:modified xsi:type="dcterms:W3CDTF">2025-02-11T12: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